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868A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0DB93324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rite the title of your </w:t>
      </w:r>
      <w:proofErr w:type="gramStart"/>
      <w:r>
        <w:rPr>
          <w:sz w:val="28"/>
          <w:szCs w:val="28"/>
        </w:rPr>
        <w:t>project</w:t>
      </w:r>
      <w:r w:rsidR="009632A4">
        <w:rPr>
          <w:sz w:val="28"/>
          <w:szCs w:val="28"/>
        </w:rPr>
        <w:t xml:space="preserve"> ?</w:t>
      </w:r>
      <w:proofErr w:type="gramEnd"/>
    </w:p>
    <w:p w14:paraId="7D1A418A" w14:textId="77777777" w:rsidR="009632A4" w:rsidRDefault="009632A4" w:rsidP="009632A4">
      <w:pPr>
        <w:ind w:left="720"/>
        <w:rPr>
          <w:sz w:val="28"/>
          <w:szCs w:val="28"/>
        </w:rPr>
      </w:pPr>
    </w:p>
    <w:p w14:paraId="74F6A1CB" w14:textId="087BD0DF" w:rsidR="007B4A91" w:rsidRDefault="009632A4">
      <w:pPr>
        <w:rPr>
          <w:sz w:val="28"/>
          <w:szCs w:val="28"/>
        </w:rPr>
      </w:pPr>
      <w:r>
        <w:rPr>
          <w:sz w:val="28"/>
          <w:szCs w:val="28"/>
        </w:rPr>
        <w:t xml:space="preserve">         Collect the Flowers</w:t>
      </w:r>
    </w:p>
    <w:p w14:paraId="34A9E19B" w14:textId="77777777" w:rsidR="007B4A91" w:rsidRDefault="00E868AE">
      <w:pPr>
        <w:rPr>
          <w:sz w:val="28"/>
          <w:szCs w:val="28"/>
        </w:rPr>
      </w:pPr>
      <w:r>
        <w:pict w14:anchorId="0DAFBD09">
          <v:rect id="_x0000_i1059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4EBB3B6" w:rsidR="007B4A91" w:rsidRDefault="007B4A91">
      <w:pPr>
        <w:ind w:left="720"/>
        <w:rPr>
          <w:sz w:val="28"/>
          <w:szCs w:val="28"/>
        </w:rPr>
      </w:pPr>
    </w:p>
    <w:p w14:paraId="315A1978" w14:textId="59AA814A" w:rsidR="009632A4" w:rsidRDefault="009632A4">
      <w:pPr>
        <w:ind w:left="720"/>
        <w:rPr>
          <w:sz w:val="28"/>
          <w:szCs w:val="28"/>
        </w:rPr>
      </w:pPr>
      <w:r>
        <w:rPr>
          <w:sz w:val="28"/>
          <w:szCs w:val="28"/>
        </w:rPr>
        <w:t>The player has to collect all the flowers from the</w:t>
      </w:r>
      <w:r w:rsidR="00B82A6B">
        <w:rPr>
          <w:sz w:val="28"/>
          <w:szCs w:val="28"/>
        </w:rPr>
        <w:t xml:space="preserve"> </w:t>
      </w:r>
      <w:proofErr w:type="spellStart"/>
      <w:proofErr w:type="gramStart"/>
      <w:r w:rsidR="00B82A6B">
        <w:rPr>
          <w:sz w:val="28"/>
          <w:szCs w:val="28"/>
        </w:rPr>
        <w:t>park,you</w:t>
      </w:r>
      <w:proofErr w:type="spellEnd"/>
      <w:proofErr w:type="gramEnd"/>
      <w:r w:rsidR="00B82A6B">
        <w:rPr>
          <w:sz w:val="28"/>
          <w:szCs w:val="28"/>
        </w:rPr>
        <w:t xml:space="preserve"> have 10 chances and you have to get 100 points to win.</w:t>
      </w:r>
    </w:p>
    <w:p w14:paraId="3D632C61" w14:textId="77777777" w:rsidR="007B4A91" w:rsidRDefault="00E868AE">
      <w:pPr>
        <w:rPr>
          <w:sz w:val="28"/>
          <w:szCs w:val="28"/>
        </w:rPr>
      </w:pPr>
      <w:r>
        <w:pict w14:anchorId="29F3B047">
          <v:rect id="_x0000_i1054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703E277" w:rsidR="007B4A91" w:rsidRDefault="007B4A91">
      <w:pPr>
        <w:ind w:left="720"/>
        <w:rPr>
          <w:sz w:val="28"/>
          <w:szCs w:val="28"/>
        </w:rPr>
      </w:pPr>
    </w:p>
    <w:p w14:paraId="2B13B60A" w14:textId="64793FB8" w:rsidR="009632A4" w:rsidRDefault="009632A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riana loves a </w:t>
      </w:r>
      <w:proofErr w:type="spellStart"/>
      <w:proofErr w:type="gramStart"/>
      <w:r>
        <w:rPr>
          <w:sz w:val="28"/>
          <w:szCs w:val="28"/>
        </w:rPr>
        <w:t>flowers,one</w:t>
      </w:r>
      <w:proofErr w:type="spellEnd"/>
      <w:proofErr w:type="gramEnd"/>
      <w:r>
        <w:rPr>
          <w:sz w:val="28"/>
          <w:szCs w:val="28"/>
        </w:rPr>
        <w:t xml:space="preserve"> day she went to a park there was </w:t>
      </w:r>
      <w:proofErr w:type="spellStart"/>
      <w:r>
        <w:rPr>
          <w:sz w:val="28"/>
          <w:szCs w:val="28"/>
        </w:rPr>
        <w:t>event.In</w:t>
      </w:r>
      <w:proofErr w:type="spellEnd"/>
      <w:r>
        <w:rPr>
          <w:sz w:val="28"/>
          <w:szCs w:val="28"/>
        </w:rPr>
        <w:t xml:space="preserve"> </w:t>
      </w:r>
      <w:bookmarkStart w:id="0" w:name="_Hlk69816483"/>
    </w:p>
    <w:p w14:paraId="6102F988" w14:textId="77777777" w:rsidR="007B4A91" w:rsidRDefault="00E868AE">
      <w:pPr>
        <w:rPr>
          <w:sz w:val="28"/>
          <w:szCs w:val="28"/>
        </w:rPr>
      </w:pPr>
      <w:r>
        <w:pict w14:anchorId="04BE5B81">
          <v:rect id="_x0000_i1055" style="width:0;height:1.5pt" o:hralign="center" o:hrstd="t" o:hr="t" fillcolor="#a0a0a0" stroked="f"/>
        </w:pict>
      </w:r>
      <w:bookmarkEnd w:id="0"/>
    </w:p>
    <w:p w14:paraId="4A2BBC4F" w14:textId="2F968819" w:rsidR="007B4A91" w:rsidRDefault="009632A4">
      <w:pPr>
        <w:ind w:left="720"/>
        <w:rPr>
          <w:sz w:val="28"/>
          <w:szCs w:val="28"/>
        </w:rPr>
      </w:pPr>
      <w:r>
        <w:rPr>
          <w:sz w:val="28"/>
          <w:szCs w:val="28"/>
        </w:rPr>
        <w:t>the event the person who has the most flowers wins a flower</w:t>
      </w:r>
    </w:p>
    <w:p w14:paraId="0AE3FDBE" w14:textId="77777777" w:rsidR="007B4A91" w:rsidRDefault="00E868AE">
      <w:pPr>
        <w:rPr>
          <w:sz w:val="28"/>
          <w:szCs w:val="28"/>
        </w:rPr>
      </w:pPr>
      <w:r>
        <w:pict w14:anchorId="15C910D3">
          <v:rect id="_x0000_i1056" style="width:0;height:1.5pt" o:hralign="center" o:hrstd="t" o:hr="t" fillcolor="#a0a0a0" stroked="f"/>
        </w:pict>
      </w:r>
    </w:p>
    <w:p w14:paraId="678A09BC" w14:textId="1632655C" w:rsidR="007B4A91" w:rsidRDefault="00E078B8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T</w:t>
      </w:r>
      <w:r w:rsidR="009632A4">
        <w:rPr>
          <w:sz w:val="28"/>
          <w:szCs w:val="28"/>
        </w:rPr>
        <w:t>rophy</w:t>
      </w:r>
      <w:r>
        <w:rPr>
          <w:sz w:val="28"/>
          <w:szCs w:val="28"/>
        </w:rPr>
        <w:t>.And</w:t>
      </w:r>
      <w:proofErr w:type="spellEnd"/>
      <w:r>
        <w:rPr>
          <w:sz w:val="28"/>
          <w:szCs w:val="28"/>
        </w:rPr>
        <w:t xml:space="preserve"> there was a twist there was only 4 types of </w:t>
      </w:r>
      <w:proofErr w:type="spellStart"/>
      <w:proofErr w:type="gramStart"/>
      <w:r>
        <w:rPr>
          <w:sz w:val="28"/>
          <w:szCs w:val="28"/>
        </w:rPr>
        <w:t>flower,</w:t>
      </w:r>
      <w:r w:rsidR="009632A4">
        <w:rPr>
          <w:sz w:val="28"/>
          <w:szCs w:val="28"/>
        </w:rPr>
        <w:t>but</w:t>
      </w:r>
      <w:proofErr w:type="spellEnd"/>
      <w:proofErr w:type="gramEnd"/>
      <w:r w:rsidR="009632A4">
        <w:rPr>
          <w:sz w:val="28"/>
          <w:szCs w:val="28"/>
        </w:rPr>
        <w:t xml:space="preserve"> </w:t>
      </w:r>
    </w:p>
    <w:p w14:paraId="266725A8" w14:textId="6F4416D6" w:rsidR="00E078B8" w:rsidRDefault="00E078B8" w:rsidP="00E078B8">
      <w:pPr>
        <w:rPr>
          <w:sz w:val="28"/>
          <w:szCs w:val="28"/>
        </w:rPr>
      </w:pPr>
      <w:r>
        <w:pict w14:anchorId="3C93056E">
          <v:rect id="_x0000_i1076" style="width:0;height:1.5pt" o:hralign="center" o:hrstd="t" o:hr="t" fillcolor="#a0a0a0" stroked="f"/>
        </w:pict>
      </w:r>
    </w:p>
    <w:p w14:paraId="639A6244" w14:textId="77777777" w:rsidR="00E078B8" w:rsidRDefault="00E078B8" w:rsidP="00E078B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riana was </w:t>
      </w:r>
      <w:proofErr w:type="spellStart"/>
      <w:r>
        <w:rPr>
          <w:sz w:val="28"/>
          <w:szCs w:val="28"/>
        </w:rPr>
        <w:t>to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small.So</w:t>
      </w:r>
      <w:proofErr w:type="gramEnd"/>
      <w:r>
        <w:rPr>
          <w:sz w:val="28"/>
          <w:szCs w:val="28"/>
        </w:rPr>
        <w:t>,the</w:t>
      </w:r>
      <w:proofErr w:type="spellEnd"/>
      <w:r>
        <w:rPr>
          <w:sz w:val="28"/>
          <w:szCs w:val="28"/>
        </w:rPr>
        <w:t xml:space="preserve"> player have to help her by</w:t>
      </w:r>
    </w:p>
    <w:p w14:paraId="4C0AC1CD" w14:textId="34B8BC25" w:rsidR="00E078B8" w:rsidRPr="00E078B8" w:rsidRDefault="00E078B8" w:rsidP="00E078B8">
      <w:pPr>
        <w:rPr>
          <w:sz w:val="28"/>
          <w:szCs w:val="28"/>
        </w:rPr>
      </w:pPr>
      <w:r>
        <w:pict w14:anchorId="1A7DB521">
          <v:rect id="_x0000_i1074" style="width:0;height:1.5pt" o:hralign="center" o:hrstd="t" o:hr="t" fillcolor="#a0a0a0" stroked="f"/>
        </w:pict>
      </w:r>
    </w:p>
    <w:p w14:paraId="317BB73B" w14:textId="77777777" w:rsidR="009632A4" w:rsidRPr="00E078B8" w:rsidRDefault="009632A4" w:rsidP="00E078B8">
      <w:pPr>
        <w:pStyle w:val="ListParagraph"/>
        <w:rPr>
          <w:sz w:val="28"/>
          <w:szCs w:val="28"/>
        </w:rPr>
      </w:pPr>
      <w:r w:rsidRPr="00E078B8">
        <w:rPr>
          <w:sz w:val="28"/>
          <w:szCs w:val="28"/>
        </w:rPr>
        <w:t>collecting her the flowers.</w:t>
      </w:r>
    </w:p>
    <w:p w14:paraId="7C6FFD89" w14:textId="723132DD" w:rsidR="007B4A91" w:rsidRDefault="009632A4" w:rsidP="009632A4">
      <w:pPr>
        <w:rPr>
          <w:sz w:val="28"/>
          <w:szCs w:val="28"/>
        </w:rPr>
      </w:pPr>
      <w:r>
        <w:pict w14:anchorId="3D639C9B">
          <v:rect id="_x0000_i1060" style="width:0;height:1.5pt" o:hralign="center" o:hrstd="t" o:hr="t" fillcolor="#a0a0a0" stroked="f"/>
        </w:pic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28DA8AF9" w:rsidR="007B4A91" w:rsidRDefault="00E078B8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asket is </w:t>
      </w:r>
      <w:r w:rsidR="00556965">
        <w:rPr>
          <w:sz w:val="24"/>
          <w:szCs w:val="24"/>
        </w:rPr>
        <w:t xml:space="preserve">the playing character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9186" w:type="dxa"/>
        <w:tblInd w:w="2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06"/>
        <w:gridCol w:w="4500"/>
        <w:gridCol w:w="2880"/>
      </w:tblGrid>
      <w:tr w:rsidR="007B4A91" w14:paraId="63AC096E" w14:textId="77777777" w:rsidTr="00E078B8">
        <w:tc>
          <w:tcPr>
            <w:tcW w:w="18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E078B8">
        <w:tc>
          <w:tcPr>
            <w:tcW w:w="18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F9F94A9" w:rsidR="007B4A91" w:rsidRDefault="00E078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EE36340" w:rsidR="007B4A91" w:rsidRDefault="00E078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has to collect the flowers </w:t>
            </w:r>
          </w:p>
        </w:tc>
      </w:tr>
    </w:tbl>
    <w:p w14:paraId="2D4760C5" w14:textId="4747E40F" w:rsidR="007B4A91" w:rsidRDefault="00E078B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556965"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455E3F78" w:rsidR="007B4A91" w:rsidRPr="00556965" w:rsidRDefault="00E078B8">
      <w:pPr>
        <w:numPr>
          <w:ilvl w:val="0"/>
          <w:numId w:val="3"/>
        </w:numPr>
      </w:pPr>
      <w:proofErr w:type="spellStart"/>
      <w:proofErr w:type="gramStart"/>
      <w:r>
        <w:rPr>
          <w:sz w:val="24"/>
          <w:szCs w:val="24"/>
        </w:rPr>
        <w:t>Lily,Dahlia</w:t>
      </w:r>
      <w:proofErr w:type="gramEnd"/>
      <w:r>
        <w:rPr>
          <w:sz w:val="24"/>
          <w:szCs w:val="24"/>
        </w:rPr>
        <w:t>,Rose,Jasmine</w:t>
      </w:r>
      <w:proofErr w:type="spellEnd"/>
      <w:r w:rsidR="00556965">
        <w:rPr>
          <w:sz w:val="24"/>
          <w:szCs w:val="24"/>
        </w:rPr>
        <w:t>, are non-playing characters in the game.</w:t>
      </w:r>
      <w:r w:rsidR="00556965"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48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38"/>
        <w:gridCol w:w="4421"/>
        <w:gridCol w:w="2830"/>
      </w:tblGrid>
      <w:tr w:rsidR="007B4A91" w14:paraId="300B6EC5" w14:textId="77777777" w:rsidTr="00E868AE">
        <w:trPr>
          <w:trHeight w:val="622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E868AE">
        <w:trPr>
          <w:trHeight w:val="1058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AE23CD3" w:rsidR="007B4A91" w:rsidRDefault="00E078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Lil</w:t>
            </w:r>
            <w:r>
              <w:rPr>
                <w:sz w:val="24"/>
                <w:szCs w:val="24"/>
              </w:rPr>
              <w:t>y</w:t>
            </w: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D7E4DE2" w:rsidR="007B4A91" w:rsidRDefault="00E078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fall randomly from top</w:t>
            </w:r>
          </w:p>
        </w:tc>
      </w:tr>
      <w:tr w:rsidR="007B4A91" w14:paraId="449748C8" w14:textId="77777777" w:rsidTr="00E868AE">
        <w:trPr>
          <w:trHeight w:val="926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8FAC01B" w:rsidR="007B4A91" w:rsidRDefault="00E078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Dahlia</w:t>
            </w: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C477828" w:rsidR="007B4A91" w:rsidRDefault="00E078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fall randomly from top</w:t>
            </w:r>
          </w:p>
        </w:tc>
      </w:tr>
      <w:tr w:rsidR="007B4A91" w14:paraId="52AD4283" w14:textId="77777777" w:rsidTr="00E868AE">
        <w:trPr>
          <w:trHeight w:val="941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0A6279E" w:rsidR="007B4A91" w:rsidRDefault="00E078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Rose</w:t>
            </w: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CD9935E" w:rsidR="007B4A91" w:rsidRDefault="00E078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fall randomly from top</w:t>
            </w:r>
          </w:p>
        </w:tc>
      </w:tr>
      <w:tr w:rsidR="007B4A91" w14:paraId="6338AAA8" w14:textId="77777777" w:rsidTr="00E868AE">
        <w:trPr>
          <w:trHeight w:val="1230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28FC205" w:rsidR="007B4A91" w:rsidRDefault="00E078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Jasmine</w:t>
            </w: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D25FA" w14:textId="77777777" w:rsidR="007B4A91" w:rsidRDefault="00E078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fall randomly from top</w:t>
            </w:r>
          </w:p>
          <w:p w14:paraId="7FE3DA3F" w14:textId="21F5D51B" w:rsidR="00E868AE" w:rsidRDefault="00E868AE" w:rsidP="00E868AE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E868AE" w14:paraId="14241B1E" w14:textId="77777777" w:rsidTr="00E868AE">
        <w:trPr>
          <w:trHeight w:val="1230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41019" w14:textId="4830FED4" w:rsidR="00E868AE" w:rsidRDefault="00E868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FA53B8" w14:textId="1950CB6A" w:rsidR="00E868AE" w:rsidRDefault="00E868AE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sters</w:t>
            </w: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6999D" w14:textId="17D06CCF" w:rsidR="00E868AE" w:rsidRDefault="00E868AE" w:rsidP="00E868A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can </w:t>
            </w:r>
            <w:r>
              <w:rPr>
                <w:sz w:val="28"/>
                <w:szCs w:val="28"/>
              </w:rPr>
              <w:t>give more powers to the player</w:t>
            </w:r>
          </w:p>
          <w:p w14:paraId="546A7C01" w14:textId="77777777" w:rsidR="00E868AE" w:rsidRDefault="00E868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bookmarkStart w:id="1" w:name="_GoBack"/>
        <w:bookmarkEnd w:id="1"/>
      </w:tr>
    </w:tbl>
    <w:p w14:paraId="14BD3334" w14:textId="2F3513A0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202D72B" w:rsidR="00556965" w:rsidRDefault="00E868AE">
      <w:r>
        <w:rPr>
          <w:noProof/>
        </w:rPr>
        <w:drawing>
          <wp:inline distT="0" distB="0" distL="0" distR="0" wp14:anchorId="720571B2" wp14:editId="50875A7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b_Photo_Editor (1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6C46A97B" w:rsidR="007B4A91" w:rsidRDefault="007B4A91">
      <w:pPr>
        <w:rPr>
          <w:sz w:val="28"/>
          <w:szCs w:val="28"/>
        </w:rPr>
      </w:pPr>
    </w:p>
    <w:p w14:paraId="3FC726A4" w14:textId="1909098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ABFBAC5" w14:textId="77777777" w:rsidR="00E868AE" w:rsidRDefault="00E868AE">
      <w:pPr>
        <w:rPr>
          <w:sz w:val="28"/>
          <w:szCs w:val="28"/>
        </w:rPr>
      </w:pPr>
    </w:p>
    <w:p w14:paraId="6C5D5000" w14:textId="629A83F9" w:rsidR="00E868AE" w:rsidRDefault="00E868AE">
      <w:pPr>
        <w:rPr>
          <w:sz w:val="28"/>
          <w:szCs w:val="28"/>
        </w:rPr>
      </w:pPr>
      <w:r>
        <w:rPr>
          <w:sz w:val="28"/>
          <w:szCs w:val="28"/>
        </w:rPr>
        <w:t xml:space="preserve">After collecting 50 points the game will become more and more faster   </w:t>
      </w:r>
    </w:p>
    <w:p w14:paraId="2E46DC39" w14:textId="2014F913" w:rsidR="00E868AE" w:rsidRDefault="00E868AE"/>
    <w:p w14:paraId="1A072B4D" w14:textId="32D58C67" w:rsidR="00E868AE" w:rsidRDefault="00E868AE">
      <w:r>
        <w:t xml:space="preserve"> and the flowers will also </w:t>
      </w:r>
      <w:proofErr w:type="gramStart"/>
      <w:r>
        <w:t>starts</w:t>
      </w:r>
      <w:proofErr w:type="gramEnd"/>
      <w:r>
        <w:t xml:space="preserve"> to fall in the horizontal direction and there is some power up </w:t>
      </w:r>
    </w:p>
    <w:p w14:paraId="45780F4E" w14:textId="29EFEC8B" w:rsidR="00E868AE" w:rsidRDefault="00E868AE"/>
    <w:p w14:paraId="745255BA" w14:textId="6FBF88F3" w:rsidR="00E868AE" w:rsidRDefault="00E868AE">
      <w:r>
        <w:t xml:space="preserve">boosters to make the player more fun and </w:t>
      </w:r>
      <w:proofErr w:type="gramStart"/>
      <w:r>
        <w:t>energetic .</w:t>
      </w:r>
      <w:proofErr w:type="gramEnd"/>
    </w:p>
    <w:p w14:paraId="24B987DE" w14:textId="5FA4080C" w:rsidR="007B4A91" w:rsidRDefault="00E868AE">
      <w:pPr>
        <w:rPr>
          <w:sz w:val="28"/>
          <w:szCs w:val="28"/>
        </w:rPr>
      </w:pPr>
      <w:r>
        <w:pict w14:anchorId="6874E4CB">
          <v:rect id="_x0000_i1120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72" style="width:0;height:1.5pt" o:hralign="center" o:bullet="t" o:hrstd="t" o:hr="t" fillcolor="#a0a0a0" stroked="f"/>
    </w:pict>
  </w:numPicBullet>
  <w:numPicBullet w:numPicBulletId="1">
    <w:pict>
      <v:rect id="_x0000_i1073" style="width:0;height:1.5pt" o:hralign="center" o:bullet="t" o:hrstd="t" o:hr="t" fillcolor="#a0a0a0" stroked="f"/>
    </w:pict>
  </w:numPicBullet>
  <w:numPicBullet w:numPicBulletId="2">
    <w:pict>
      <v:rect id="_x0000_i1074" style="width:0;height:1.5pt" o:hralign="center" o:bullet="t" o:hrstd="t" o:hr="t" fillcolor="#a0a0a0" stroked="f"/>
    </w:pict>
  </w:numPicBullet>
  <w:numPicBullet w:numPicBulletId="3">
    <w:pict>
      <v:rect id="_x0000_i1075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75BF5FE7"/>
    <w:multiLevelType w:val="hybridMultilevel"/>
    <w:tmpl w:val="C000656A"/>
    <w:lvl w:ilvl="0" w:tplc="1878351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16124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3FCEE2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922A0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28B1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FAE5B3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07AA5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CAC36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6987E0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632A4"/>
    <w:rsid w:val="00B82A6B"/>
    <w:rsid w:val="00E078B8"/>
    <w:rsid w:val="00E86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68A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9632A4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E07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3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IVANEE S</cp:lastModifiedBy>
  <cp:revision>3</cp:revision>
  <dcterms:created xsi:type="dcterms:W3CDTF">2021-03-18T05:03:00Z</dcterms:created>
  <dcterms:modified xsi:type="dcterms:W3CDTF">2021-04-20T16:57:00Z</dcterms:modified>
</cp:coreProperties>
</file>